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F263F" w14:textId="1C73E68C" w:rsidR="002F4801" w:rsidRPr="002B536A" w:rsidRDefault="00E61E63" w:rsidP="00E61E63">
      <w:pPr>
        <w:jc w:val="center"/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</w:pPr>
      <w:r w:rsidRPr="002B536A">
        <w:rPr>
          <w:b/>
          <w:bCs/>
          <w:sz w:val="28"/>
          <w:szCs w:val="28"/>
        </w:rPr>
        <w:drawing>
          <wp:anchor distT="0" distB="0" distL="114300" distR="114300" simplePos="0" relativeHeight="251664384" behindDoc="1" locked="0" layoutInCell="1" allowOverlap="1" wp14:anchorId="6D953AB3" wp14:editId="074F7F94">
            <wp:simplePos x="0" y="0"/>
            <wp:positionH relativeFrom="margin">
              <wp:posOffset>3710364</wp:posOffset>
            </wp:positionH>
            <wp:positionV relativeFrom="paragraph">
              <wp:posOffset>223565</wp:posOffset>
            </wp:positionV>
            <wp:extent cx="297180" cy="477520"/>
            <wp:effectExtent l="0" t="0" r="7620" b="0"/>
            <wp:wrapThrough wrapText="bothSides">
              <wp:wrapPolygon edited="0">
                <wp:start x="0" y="0"/>
                <wp:lineTo x="0" y="20681"/>
                <wp:lineTo x="20769" y="20681"/>
                <wp:lineTo x="20769" y="0"/>
                <wp:lineTo x="0" y="0"/>
              </wp:wrapPolygon>
            </wp:wrapThrough>
            <wp:docPr id="3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47" t="37850" r="15528" b="50085"/>
                    <a:stretch/>
                  </pic:blipFill>
                  <pic:spPr bwMode="auto">
                    <a:xfrm>
                      <a:off x="0" y="0"/>
                      <a:ext cx="297180" cy="47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B536A">
        <w:rPr>
          <w:b/>
          <w:bCs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7FB8E960" wp14:editId="50342441">
            <wp:simplePos x="0" y="0"/>
            <wp:positionH relativeFrom="margin">
              <wp:posOffset>977900</wp:posOffset>
            </wp:positionH>
            <wp:positionV relativeFrom="paragraph">
              <wp:posOffset>222295</wp:posOffset>
            </wp:positionV>
            <wp:extent cx="297180" cy="478155"/>
            <wp:effectExtent l="0" t="0" r="7620" b="0"/>
            <wp:wrapThrough wrapText="bothSides">
              <wp:wrapPolygon edited="0">
                <wp:start x="0" y="0"/>
                <wp:lineTo x="0" y="20653"/>
                <wp:lineTo x="20769" y="20653"/>
                <wp:lineTo x="20769" y="0"/>
                <wp:lineTo x="0" y="0"/>
              </wp:wrapPolygon>
            </wp:wrapThrough>
            <wp:docPr id="1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47" t="14224" r="15528" b="73694"/>
                    <a:stretch/>
                  </pic:blipFill>
                  <pic:spPr bwMode="auto">
                    <a:xfrm>
                      <a:off x="0" y="0"/>
                      <a:ext cx="297180" cy="478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B536A">
        <w:rPr>
          <w:b/>
          <w:bCs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0D104D6C" wp14:editId="4FB270D1">
            <wp:simplePos x="0" y="0"/>
            <wp:positionH relativeFrom="margin">
              <wp:posOffset>2391410</wp:posOffset>
            </wp:positionH>
            <wp:positionV relativeFrom="paragraph">
              <wp:posOffset>222590</wp:posOffset>
            </wp:positionV>
            <wp:extent cx="297180" cy="477520"/>
            <wp:effectExtent l="0" t="0" r="7620" b="0"/>
            <wp:wrapThrough wrapText="bothSides">
              <wp:wrapPolygon edited="0">
                <wp:start x="0" y="0"/>
                <wp:lineTo x="0" y="20681"/>
                <wp:lineTo x="20769" y="20681"/>
                <wp:lineTo x="20769" y="0"/>
                <wp:lineTo x="0" y="0"/>
              </wp:wrapPolygon>
            </wp:wrapThrough>
            <wp:docPr id="2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438" t="26036" r="15528" b="61883"/>
                    <a:stretch/>
                  </pic:blipFill>
                  <pic:spPr bwMode="auto">
                    <a:xfrm>
                      <a:off x="0" y="0"/>
                      <a:ext cx="297180" cy="477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B536A"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  <w:t xml:space="preserve">PCA:  Data Scientist and Statisticians are </w:t>
      </w:r>
      <w:r w:rsidR="002B536A" w:rsidRPr="002B536A"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  <w:t>N</w:t>
      </w:r>
      <w:r w:rsidRPr="002B536A">
        <w:rPr>
          <w:rFonts w:ascii="Arial" w:hAnsi="Arial" w:cs="Arial"/>
          <w:b/>
          <w:bCs/>
          <w:color w:val="1D1C1D"/>
          <w:sz w:val="28"/>
          <w:szCs w:val="28"/>
          <w:shd w:val="clear" w:color="auto" w:fill="FFFFFF"/>
        </w:rPr>
        <w:t>eighbors</w:t>
      </w:r>
    </w:p>
    <w:p w14:paraId="02E905D1" w14:textId="77777777" w:rsidR="00E61E63" w:rsidRDefault="00E61E63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E61E63">
        <w:rPr>
          <w:rFonts w:ascii="Arial" w:hAnsi="Arial" w:cs="Arial"/>
          <w:color w:val="1D1C1D"/>
          <w:sz w:val="16"/>
          <w:szCs w:val="16"/>
          <w:shd w:val="clear" w:color="auto" w:fill="FFFFFF"/>
        </w:rPr>
        <w:t>Software Engineer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 Data Analyst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ab/>
        <w:t>Statistician</w:t>
      </w:r>
    </w:p>
    <w:p w14:paraId="37698AA8" w14:textId="7B3E93C1" w:rsidR="00E61E63" w:rsidRDefault="00E61E63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Data Scientist </w:t>
      </w:r>
      <w:r w:rsidR="002B536A">
        <w:rPr>
          <w:rFonts w:ascii="Arial" w:hAnsi="Arial" w:cs="Arial"/>
          <w:color w:val="1D1C1D"/>
          <w:sz w:val="16"/>
          <w:szCs w:val="16"/>
          <w:shd w:val="clear" w:color="auto" w:fill="FFFFFF"/>
        </w:rPr>
        <w:t xml:space="preserve">  Data Engineer </w:t>
      </w:r>
      <w:r>
        <w:rPr>
          <w:rFonts w:ascii="Arial" w:hAnsi="Arial" w:cs="Arial"/>
          <w:color w:val="1D1C1D"/>
          <w:sz w:val="16"/>
          <w:szCs w:val="16"/>
          <w:shd w:val="clear" w:color="auto" w:fill="FFFFFF"/>
        </w:rPr>
        <w:tab/>
      </w:r>
      <w:r w:rsidR="002B536A">
        <w:rPr>
          <w:rFonts w:ascii="Arial" w:hAnsi="Arial" w:cs="Arial"/>
          <w:color w:val="1D1C1D"/>
          <w:sz w:val="16"/>
          <w:szCs w:val="16"/>
          <w:shd w:val="clear" w:color="auto" w:fill="FFFFFF"/>
        </w:rPr>
        <w:t>Database Administrator</w:t>
      </w:r>
    </w:p>
    <w:p w14:paraId="261870CE" w14:textId="2AB74CA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r w:rsidRPr="00E61E63">
        <w:drawing>
          <wp:anchor distT="0" distB="0" distL="114300" distR="114300" simplePos="0" relativeHeight="251658240" behindDoc="1" locked="0" layoutInCell="1" allowOverlap="1" wp14:anchorId="49AA6C24" wp14:editId="2220DDB7">
            <wp:simplePos x="0" y="0"/>
            <wp:positionH relativeFrom="margin">
              <wp:posOffset>367931</wp:posOffset>
            </wp:positionH>
            <wp:positionV relativeFrom="paragraph">
              <wp:posOffset>38100</wp:posOffset>
            </wp:positionV>
            <wp:extent cx="4635500" cy="3493770"/>
            <wp:effectExtent l="0" t="0" r="0" b="0"/>
            <wp:wrapTight wrapText="bothSides">
              <wp:wrapPolygon edited="0">
                <wp:start x="0" y="0"/>
                <wp:lineTo x="0" y="21435"/>
                <wp:lineTo x="21482" y="21435"/>
                <wp:lineTo x="21482" y="0"/>
                <wp:lineTo x="0" y="0"/>
              </wp:wrapPolygon>
            </wp:wrapTight>
            <wp:docPr id="31" name="Content Placeholder 5">
              <a:extLst xmlns:a="http://schemas.openxmlformats.org/drawingml/2006/main">
                <a:ext uri="{FF2B5EF4-FFF2-40B4-BE49-F238E27FC236}">
                  <a16:creationId xmlns:a16="http://schemas.microsoft.com/office/drawing/2014/main" id="{AED3F23F-C305-4A54-9C92-C2755755C4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ontent Placeholder 5">
                      <a:extLst>
                        <a:ext uri="{FF2B5EF4-FFF2-40B4-BE49-F238E27FC236}">
                          <a16:creationId xmlns:a16="http://schemas.microsoft.com/office/drawing/2014/main" id="{AED3F23F-C305-4A54-9C92-C2755755C4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07" r="22003"/>
                    <a:stretch/>
                  </pic:blipFill>
                  <pic:spPr bwMode="auto">
                    <a:xfrm>
                      <a:off x="0" y="0"/>
                      <a:ext cx="4635500" cy="3493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4A73C8" w14:textId="7E48AFF8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593C816" w14:textId="516FCBBC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8E7B9AC" w14:textId="7CCAD52C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C60E316" w14:textId="7BF47E42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6D9C9DD0" w14:textId="2C5F2DDF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A6FA0D9" w14:textId="077A80B3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1A7FAAB" w14:textId="244828F8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7F588A6F" w14:textId="02C3AF97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2833D4E7" w14:textId="677B595D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02204584" w14:textId="2B178EAE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1C965C1" w14:textId="665184F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6066C820" w14:textId="6218700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E8DC448" w14:textId="7FAFE9E6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1AAD2467" w14:textId="7F5A4307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4CA6BEA" w14:textId="249AB9F7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5EDCF6EB" w14:textId="5DF98C6E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98D49DA" w14:textId="4C570DA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42B2C6BC" w14:textId="5F7EEDB1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23717F83" w14:textId="543580C2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p w14:paraId="239966D9" w14:textId="4F0B5A8A" w:rsidR="002B536A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  <w:bookmarkStart w:id="0" w:name="_GoBack"/>
      <w:bookmarkEnd w:id="0"/>
    </w:p>
    <w:p w14:paraId="019D3375" w14:textId="77777777" w:rsidR="002B536A" w:rsidRPr="00E61E63" w:rsidRDefault="002B536A" w:rsidP="00E61E63">
      <w:pPr>
        <w:ind w:left="2160"/>
        <w:rPr>
          <w:rFonts w:ascii="Arial" w:hAnsi="Arial" w:cs="Arial"/>
          <w:color w:val="1D1C1D"/>
          <w:sz w:val="16"/>
          <w:szCs w:val="16"/>
          <w:shd w:val="clear" w:color="auto" w:fill="FFFFFF"/>
        </w:rPr>
      </w:pPr>
    </w:p>
    <w:sectPr w:rsidR="002B536A" w:rsidRPr="00E61E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0sDQ2NjU1AdKG5ko6SsGpxcWZ+XkgBYa1AFcd1XUsAAAA"/>
  </w:docVars>
  <w:rsids>
    <w:rsidRoot w:val="00E61E63"/>
    <w:rsid w:val="002B536A"/>
    <w:rsid w:val="00617CC2"/>
    <w:rsid w:val="006742EA"/>
    <w:rsid w:val="00D21E05"/>
    <w:rsid w:val="00E61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41EB4"/>
  <w15:chartTrackingRefBased/>
  <w15:docId w15:val="{E4F45506-49DD-4DC4-8F3D-BB09AEE83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176251-8831-4976-8A05-0ABECD763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6</Words>
  <Characters>1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di Pafford</dc:creator>
  <cp:keywords/>
  <dc:description/>
  <cp:lastModifiedBy>Jodi Pafford</cp:lastModifiedBy>
  <cp:revision>1</cp:revision>
  <dcterms:created xsi:type="dcterms:W3CDTF">2019-10-22T03:42:00Z</dcterms:created>
  <dcterms:modified xsi:type="dcterms:W3CDTF">2019-10-22T04:30:00Z</dcterms:modified>
</cp:coreProperties>
</file>